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3E68" w:rsidRDefault="005014EE">
      <w:r>
        <w:t>Daily bugle-hard</w:t>
      </w:r>
    </w:p>
    <w:p w:rsidR="005C3E68" w:rsidRPr="005C3E68" w:rsidRDefault="005C3E68" w:rsidP="005C3E68">
      <w:pPr>
        <w:shd w:val="clear" w:color="auto" w:fill="FFFFFF"/>
        <w:spacing w:after="100" w:afterAutospacing="1" w:line="240" w:lineRule="auto"/>
        <w:jc w:val="center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5C3E68">
        <w:rPr>
          <w:rFonts w:ascii="Courier New" w:eastAsia="Times New Roman" w:hAnsi="Courier New" w:cs="Courier New"/>
          <w:noProof/>
          <w:color w:val="212529"/>
          <w:sz w:val="24"/>
          <w:szCs w:val="24"/>
        </w:rPr>
        <w:drawing>
          <wp:inline distT="0" distB="0" distL="0" distR="0">
            <wp:extent cx="7827645" cy="1579245"/>
            <wp:effectExtent l="0" t="0" r="1905" b="1905"/>
            <wp:docPr id="1" name="Picture 1" descr="https://i.imgur.com/4xkRRJ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4xkRRJC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7645" cy="157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E68" w:rsidRPr="005C3E68" w:rsidRDefault="005C3E68" w:rsidP="005C3E68">
      <w:pPr>
        <w:shd w:val="clear" w:color="auto" w:fill="FFFFFF"/>
        <w:spacing w:after="100" w:afterAutospacing="1" w:line="240" w:lineRule="auto"/>
        <w:jc w:val="center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5C3E68">
        <w:rPr>
          <w:rFonts w:ascii="Courier New" w:eastAsia="Times New Roman" w:hAnsi="Courier New" w:cs="Courier New"/>
          <w:color w:val="212529"/>
          <w:sz w:val="24"/>
          <w:szCs w:val="24"/>
        </w:rPr>
        <w:t>Deploy the machine - it may take up to 2 minutes to configure</w:t>
      </w:r>
    </w:p>
    <w:p w:rsidR="005C3E68" w:rsidRPr="005C3E68" w:rsidRDefault="005C3E68" w:rsidP="005C3E6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i/>
          <w:iCs/>
          <w:color w:val="F1685E"/>
          <w:sz w:val="27"/>
          <w:szCs w:val="27"/>
        </w:rPr>
      </w:pPr>
      <w:r w:rsidRPr="005C3E68">
        <w:rPr>
          <w:rFonts w:ascii="Courier New" w:eastAsia="Times New Roman" w:hAnsi="Courier New" w:cs="Courier New"/>
          <w:b/>
          <w:bCs/>
          <w:i/>
          <w:iCs/>
          <w:color w:val="F1685E"/>
          <w:sz w:val="27"/>
          <w:szCs w:val="27"/>
        </w:rPr>
        <w:t>Answer the questions below</w:t>
      </w:r>
    </w:p>
    <w:p w:rsidR="005C3E68" w:rsidRPr="005C3E68" w:rsidRDefault="005C3E68" w:rsidP="005C3E68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5C3E68">
        <w:rPr>
          <w:rFonts w:ascii="Courier New" w:eastAsia="Times New Roman" w:hAnsi="Courier New" w:cs="Courier New"/>
          <w:color w:val="212529"/>
          <w:sz w:val="24"/>
          <w:szCs w:val="24"/>
        </w:rPr>
        <w:t>Access the web server, who robbed the bank?</w:t>
      </w:r>
    </w:p>
    <w:p w:rsidR="00EF3C32" w:rsidRDefault="00EF3C32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F1685E"/>
          <w:sz w:val="24"/>
          <w:szCs w:val="24"/>
        </w:rPr>
      </w:pPr>
      <w:r>
        <w:rPr>
          <w:noProof/>
        </w:rPr>
        <w:drawing>
          <wp:inline distT="0" distB="0" distL="0" distR="0" wp14:anchorId="70F28B53" wp14:editId="3A61F9F0">
            <wp:extent cx="5943600" cy="41008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C32" w:rsidRDefault="00EF3C32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F1685E"/>
          <w:sz w:val="24"/>
          <w:szCs w:val="24"/>
        </w:rPr>
      </w:pPr>
    </w:p>
    <w:p w:rsidR="00EF3C32" w:rsidRDefault="00EF3C32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EF3C32">
        <w:rPr>
          <w:rFonts w:ascii="Courier New" w:eastAsia="Times New Roman" w:hAnsi="Courier New" w:cs="Courier New"/>
          <w:sz w:val="24"/>
          <w:szCs w:val="24"/>
        </w:rPr>
        <w:t xml:space="preserve">So we got three </w:t>
      </w:r>
      <w:r>
        <w:rPr>
          <w:rFonts w:ascii="Courier New" w:eastAsia="Times New Roman" w:hAnsi="Courier New" w:cs="Courier New"/>
          <w:sz w:val="24"/>
          <w:szCs w:val="24"/>
        </w:rPr>
        <w:t xml:space="preserve">port 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open ,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SH,HTTP,mysql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. Also we 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got  a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hint that</w:t>
      </w:r>
      <w:r w:rsidRPr="00F87013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Pr="00F87013">
        <w:rPr>
          <w:rFonts w:ascii="Courier New" w:eastAsia="Times New Roman" w:hAnsi="Courier New" w:cs="Courier New"/>
          <w:b/>
          <w:sz w:val="24"/>
          <w:szCs w:val="24"/>
        </w:rPr>
        <w:t>spiderman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robs bank on the site.</w:t>
      </w:r>
    </w:p>
    <w:p w:rsidR="00EF3C32" w:rsidRDefault="00EF3C32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EF3C32" w:rsidRDefault="00EF3C32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Let </w:t>
      </w:r>
      <w:proofErr w:type="spellStart"/>
      <w:proofErr w:type="gramStart"/>
      <w:r>
        <w:rPr>
          <w:rFonts w:ascii="Courier New" w:eastAsia="Times New Roman" w:hAnsi="Courier New" w:cs="Courier New"/>
          <w:sz w:val="24"/>
          <w:szCs w:val="24"/>
        </w:rPr>
        <w:t>gobuster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,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running gave a lot of directories</w:t>
      </w:r>
    </w:p>
    <w:p w:rsidR="00FD29B0" w:rsidRDefault="00FD29B0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13D9CC" wp14:editId="4098DECC">
            <wp:extent cx="5943600" cy="2621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C32" w:rsidRDefault="00EF3C32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Using </w:t>
      </w:r>
      <w:proofErr w:type="spellStart"/>
      <w:proofErr w:type="gramStart"/>
      <w:r>
        <w:rPr>
          <w:rFonts w:ascii="Courier New" w:eastAsia="Times New Roman" w:hAnsi="Courier New" w:cs="Courier New"/>
          <w:sz w:val="24"/>
          <w:szCs w:val="24"/>
        </w:rPr>
        <w:t>wappalyzer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,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show Joomla CMS on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centoOS</w:t>
      </w:r>
      <w:proofErr w:type="spellEnd"/>
    </w:p>
    <w:p w:rsidR="00EF3C32" w:rsidRDefault="00EF3C32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7D3E7EB0" wp14:editId="23232CAD">
            <wp:extent cx="5943600" cy="20161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556D" w:rsidRDefault="007E556D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BA6AF8" w:rsidRDefault="00BA6AF8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Checking robots.txt </w:t>
      </w:r>
    </w:p>
    <w:p w:rsidR="00BA6AF8" w:rsidRDefault="00BA6AF8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AEAE22" wp14:editId="2CE22571">
            <wp:extent cx="5943600" cy="39668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40A" w:rsidRDefault="0093040A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93040A" w:rsidRDefault="0093040A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AA12C7" wp14:editId="19BA8D31">
            <wp:extent cx="5943600" cy="4466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Task 2</w:t>
      </w:r>
    </w:p>
    <w:p w:rsidR="00F87013" w:rsidRPr="00F87013" w:rsidRDefault="00F87013" w:rsidP="00F8701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i/>
          <w:iCs/>
          <w:color w:val="F1685E"/>
          <w:sz w:val="27"/>
          <w:szCs w:val="27"/>
        </w:rPr>
      </w:pPr>
      <w:r w:rsidRPr="00F87013">
        <w:rPr>
          <w:rFonts w:ascii="Courier New" w:eastAsia="Times New Roman" w:hAnsi="Courier New" w:cs="Courier New"/>
          <w:b/>
          <w:bCs/>
          <w:i/>
          <w:iCs/>
          <w:color w:val="F1685E"/>
          <w:sz w:val="27"/>
          <w:szCs w:val="27"/>
        </w:rPr>
        <w:t>Answer the questions below</w:t>
      </w:r>
    </w:p>
    <w:p w:rsidR="00F87013" w:rsidRPr="00F87013" w:rsidRDefault="00F8701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F87013">
        <w:rPr>
          <w:rFonts w:ascii="Courier New" w:eastAsia="Times New Roman" w:hAnsi="Courier New" w:cs="Courier New"/>
          <w:color w:val="212529"/>
          <w:sz w:val="24"/>
          <w:szCs w:val="24"/>
        </w:rPr>
        <w:t>What is the Joomla version?</w:t>
      </w:r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93040A" w:rsidRDefault="0093040A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93040A" w:rsidRDefault="0093040A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>
        <w:rPr>
          <w:rFonts w:ascii="Courier New" w:eastAsia="Times New Roman" w:hAnsi="Courier New" w:cs="Courier New"/>
          <w:sz w:val="24"/>
          <w:szCs w:val="24"/>
        </w:rPr>
        <w:t>Incidently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as we need to know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joomla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version before exploit it , so just traverse and look into possible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directry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path with xml information about version gave me:-</w:t>
      </w:r>
    </w:p>
    <w:p w:rsidR="0093040A" w:rsidRDefault="0093040A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6E5389" wp14:editId="37DC76B6">
            <wp:extent cx="5943600" cy="3127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40A" w:rsidRDefault="0093040A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So the Joomla version is 3.7.0</w:t>
      </w:r>
    </w:p>
    <w:p w:rsidR="00DA2056" w:rsidRDefault="00DA2056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Further investigating we find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relavent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CVE-201708917 for our use.</w:t>
      </w:r>
    </w:p>
    <w:p w:rsidR="00DA2056" w:rsidRDefault="00DA2056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07C290D9" wp14:editId="3580819B">
            <wp:extent cx="6851122" cy="3325091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81520" cy="333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5673" w:rsidRDefault="00F45673" w:rsidP="00F45673">
      <w:pPr>
        <w:shd w:val="clear" w:color="auto" w:fill="FFFFFF"/>
        <w:spacing w:after="100" w:afterAutospacing="1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</w:p>
    <w:p w:rsidR="00F45673" w:rsidRDefault="00F4567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93040A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lastRenderedPageBreak/>
        <w:t xml:space="preserve">We do also have option of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QLMap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but joomblah.py option we can use as task 2 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said .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Also running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QLmap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is not fruitful in this one</w:t>
      </w:r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7BBA4D69" wp14:editId="475B914C">
            <wp:extent cx="5943600" cy="9886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Running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Joomblah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is giving the Jonah hash </w:t>
      </w:r>
      <w:proofErr w:type="spellStart"/>
      <w:proofErr w:type="gramStart"/>
      <w:r>
        <w:rPr>
          <w:rFonts w:ascii="Courier New" w:eastAsia="Times New Roman" w:hAnsi="Courier New" w:cs="Courier New"/>
          <w:sz w:val="24"/>
          <w:szCs w:val="24"/>
        </w:rPr>
        <w:t>passwd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,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as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its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has $2 so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its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bcrypt</w:t>
      </w:r>
      <w:proofErr w:type="spellEnd"/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546093A0" wp14:editId="69B5704D">
            <wp:extent cx="5943600" cy="14071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013" w:rsidRDefault="00F8701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eastAsia="Times New Roman" w:hAnsi="Courier New" w:cs="Courier New"/>
          <w:sz w:val="24"/>
          <w:szCs w:val="24"/>
        </w:rPr>
        <w:t>Lets</w:t>
      </w:r>
      <w:proofErr w:type="spellEnd"/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use JTR</w:t>
      </w:r>
    </w:p>
    <w:p w:rsidR="00FD29B0" w:rsidRDefault="00FD29B0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FD29B0" w:rsidRDefault="00FD29B0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FD29B0" w:rsidRPr="00F87013" w:rsidRDefault="00F87013" w:rsidP="00FD29B0">
      <w:pPr>
        <w:shd w:val="clear" w:color="auto" w:fill="FFFFFF"/>
        <w:spacing w:after="100" w:afterAutospacing="1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F87013">
        <w:rPr>
          <w:rFonts w:ascii="Courier New" w:eastAsia="Times New Roman" w:hAnsi="Courier New" w:cs="Courier New"/>
          <w:color w:val="212529"/>
          <w:sz w:val="24"/>
          <w:szCs w:val="24"/>
        </w:rPr>
        <w:br/>
      </w:r>
      <w:r w:rsidR="00FD29B0" w:rsidRPr="00F87013">
        <w:rPr>
          <w:rFonts w:ascii="Courier New" w:eastAsia="Times New Roman" w:hAnsi="Courier New" w:cs="Courier New"/>
          <w:color w:val="212529"/>
          <w:sz w:val="24"/>
          <w:szCs w:val="24"/>
        </w:rPr>
        <w:t xml:space="preserve">*Instead of using </w:t>
      </w:r>
      <w:proofErr w:type="spellStart"/>
      <w:r w:rsidR="00FD29B0" w:rsidRPr="00F87013">
        <w:rPr>
          <w:rFonts w:ascii="Courier New" w:eastAsia="Times New Roman" w:hAnsi="Courier New" w:cs="Courier New"/>
          <w:color w:val="212529"/>
          <w:sz w:val="24"/>
          <w:szCs w:val="24"/>
        </w:rPr>
        <w:t>SQLMap</w:t>
      </w:r>
      <w:proofErr w:type="spellEnd"/>
      <w:r w:rsidR="00FD29B0" w:rsidRPr="00F87013">
        <w:rPr>
          <w:rFonts w:ascii="Courier New" w:eastAsia="Times New Roman" w:hAnsi="Courier New" w:cs="Courier New"/>
          <w:color w:val="212529"/>
          <w:sz w:val="24"/>
          <w:szCs w:val="24"/>
        </w:rPr>
        <w:t>, why not use a python script!*</w:t>
      </w:r>
    </w:p>
    <w:p w:rsidR="00FD29B0" w:rsidRDefault="00FD29B0" w:rsidP="00FD29B0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F87013">
        <w:rPr>
          <w:rFonts w:ascii="Courier New" w:eastAsia="Times New Roman" w:hAnsi="Courier New" w:cs="Courier New"/>
          <w:color w:val="212529"/>
          <w:sz w:val="24"/>
          <w:szCs w:val="24"/>
        </w:rPr>
        <w:t>What is Jonah's cracked password?</w:t>
      </w:r>
    </w:p>
    <w:p w:rsidR="0066762B" w:rsidRPr="00F87013" w:rsidRDefault="0066762B" w:rsidP="00FD29B0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proofErr w:type="gramStart"/>
      <w:r w:rsidRPr="0066762B">
        <w:rPr>
          <w:rFonts w:ascii="Courier New" w:eastAsia="Times New Roman" w:hAnsi="Courier New" w:cs="Courier New"/>
          <w:color w:val="212529"/>
          <w:sz w:val="24"/>
          <w:szCs w:val="24"/>
        </w:rPr>
        <w:t>john</w:t>
      </w:r>
      <w:proofErr w:type="gramEnd"/>
      <w:r w:rsidRPr="0066762B"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-format=</w:t>
      </w:r>
      <w:proofErr w:type="spellStart"/>
      <w:r w:rsidRPr="0066762B">
        <w:rPr>
          <w:rFonts w:ascii="Courier New" w:eastAsia="Times New Roman" w:hAnsi="Courier New" w:cs="Courier New"/>
          <w:color w:val="212529"/>
          <w:sz w:val="24"/>
          <w:szCs w:val="24"/>
        </w:rPr>
        <w:t>bcrypt</w:t>
      </w:r>
      <w:proofErr w:type="spellEnd"/>
      <w:r w:rsidRPr="0066762B"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--wordlist=/</w:t>
      </w:r>
      <w:proofErr w:type="spellStart"/>
      <w:r w:rsidRPr="0066762B">
        <w:rPr>
          <w:rFonts w:ascii="Courier New" w:eastAsia="Times New Roman" w:hAnsi="Courier New" w:cs="Courier New"/>
          <w:color w:val="212529"/>
          <w:sz w:val="24"/>
          <w:szCs w:val="24"/>
        </w:rPr>
        <w:t>usr</w:t>
      </w:r>
      <w:proofErr w:type="spellEnd"/>
      <w:r w:rsidRPr="0066762B">
        <w:rPr>
          <w:rFonts w:ascii="Courier New" w:eastAsia="Times New Roman" w:hAnsi="Courier New" w:cs="Courier New"/>
          <w:color w:val="212529"/>
          <w:sz w:val="24"/>
          <w:szCs w:val="24"/>
        </w:rPr>
        <w:t xml:space="preserve">/share/wordlists/rockyou.txt </w:t>
      </w:r>
      <w:proofErr w:type="spellStart"/>
      <w:r w:rsidRPr="0066762B">
        <w:rPr>
          <w:rFonts w:ascii="Courier New" w:eastAsia="Times New Roman" w:hAnsi="Courier New" w:cs="Courier New"/>
          <w:color w:val="212529"/>
          <w:sz w:val="24"/>
          <w:szCs w:val="24"/>
        </w:rPr>
        <w:t>jonah.hash</w:t>
      </w:r>
      <w:proofErr w:type="spellEnd"/>
    </w:p>
    <w:p w:rsidR="00F87013" w:rsidRPr="00F87013" w:rsidRDefault="00FD29B0" w:rsidP="00F45673">
      <w:pPr>
        <w:shd w:val="clear" w:color="auto" w:fill="FFFFFF"/>
        <w:spacing w:after="100" w:afterAutospacing="1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FD29B0">
        <w:rPr>
          <w:rFonts w:ascii="Courier New" w:eastAsia="Times New Roman" w:hAnsi="Courier New" w:cs="Courier New"/>
          <w:color w:val="212529"/>
          <w:sz w:val="24"/>
          <w:szCs w:val="24"/>
        </w:rPr>
        <w:t>spiderman123</w:t>
      </w:r>
    </w:p>
    <w:p w:rsidR="00F87013" w:rsidRDefault="00F8701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</w:p>
    <w:p w:rsidR="00F87013" w:rsidRDefault="00F8701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F87013">
        <w:rPr>
          <w:rFonts w:ascii="Courier New" w:eastAsia="Times New Roman" w:hAnsi="Courier New" w:cs="Courier New"/>
          <w:color w:val="212529"/>
          <w:sz w:val="24"/>
          <w:szCs w:val="24"/>
        </w:rPr>
        <w:t>What is the user flag?</w:t>
      </w:r>
    </w:p>
    <w:p w:rsidR="00AD28BC" w:rsidRPr="00F87013" w:rsidRDefault="00AD28BC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Obtaining reverse shell </w:t>
      </w:r>
      <w:r w:rsidR="00E54F4B">
        <w:rPr>
          <w:rFonts w:ascii="Courier New" w:eastAsia="Times New Roman" w:hAnsi="Courier New" w:cs="Courier New"/>
          <w:color w:val="212529"/>
          <w:sz w:val="24"/>
          <w:szCs w:val="24"/>
        </w:rPr>
        <w:t xml:space="preserve">use </w:t>
      </w:r>
      <w:proofErr w:type="spellStart"/>
      <w:r w:rsidR="00E54F4B">
        <w:rPr>
          <w:rFonts w:ascii="Courier New" w:eastAsia="Times New Roman" w:hAnsi="Courier New" w:cs="Courier New"/>
          <w:color w:val="212529"/>
          <w:sz w:val="24"/>
          <w:szCs w:val="24"/>
        </w:rPr>
        <w:t>ip</w:t>
      </w:r>
      <w:proofErr w:type="spellEnd"/>
      <w:r w:rsidR="00E54F4B"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of virtual given on access of THM</w:t>
      </w:r>
    </w:p>
    <w:p w:rsidR="00726253" w:rsidRDefault="00AD28BC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BD02AB" wp14:editId="68B67A74">
            <wp:extent cx="5943600" cy="31095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253" w:rsidRDefault="0072625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The shell will give access to user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jjameson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but needed to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sudo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privileges for the </w:t>
      </w:r>
      <w:proofErr w:type="gramStart"/>
      <w:r>
        <w:rPr>
          <w:rFonts w:ascii="Courier New" w:eastAsia="Times New Roman" w:hAnsi="Courier New" w:cs="Courier New"/>
          <w:color w:val="212529"/>
          <w:sz w:val="24"/>
          <w:szCs w:val="24"/>
        </w:rPr>
        <w:t>user .</w:t>
      </w:r>
      <w:proofErr w:type="gram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So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sudo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–l and for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passd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cat /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etc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>/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crontab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</w:t>
      </w:r>
    </w:p>
    <w:p w:rsidR="00726253" w:rsidRDefault="0072625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Found nothing </w:t>
      </w:r>
    </w:p>
    <w:p w:rsidR="00726253" w:rsidRDefault="0072625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So went on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su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jjameson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with the same spiderman123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pwd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nothing!!</w:t>
      </w:r>
    </w:p>
    <w:p w:rsidR="00726253" w:rsidRDefault="0072625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Found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configuration.php</w:t>
      </w:r>
      <w:proofErr w:type="spellEnd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 </w:t>
      </w:r>
      <w:proofErr w:type="gramStart"/>
      <w:r>
        <w:rPr>
          <w:rFonts w:ascii="Courier New" w:eastAsia="Times New Roman" w:hAnsi="Courier New" w:cs="Courier New"/>
          <w:color w:val="212529"/>
          <w:sz w:val="24"/>
          <w:szCs w:val="24"/>
        </w:rPr>
        <w:t xml:space="preserve">in  </w:t>
      </w:r>
      <w:proofErr w:type="spellStart"/>
      <w:r>
        <w:rPr>
          <w:rFonts w:ascii="Courier New" w:eastAsia="Times New Roman" w:hAnsi="Courier New" w:cs="Courier New"/>
          <w:color w:val="212529"/>
          <w:sz w:val="24"/>
          <w:szCs w:val="24"/>
        </w:rPr>
        <w:t>var</w:t>
      </w:r>
      <w:proofErr w:type="spellEnd"/>
      <w:proofErr w:type="gramEnd"/>
      <w:r>
        <w:rPr>
          <w:rFonts w:ascii="Courier New" w:eastAsia="Times New Roman" w:hAnsi="Courier New" w:cs="Courier New"/>
          <w:color w:val="212529"/>
          <w:sz w:val="24"/>
          <w:szCs w:val="24"/>
        </w:rPr>
        <w:t>/www/html</w:t>
      </w:r>
    </w:p>
    <w:p w:rsidR="00726253" w:rsidRDefault="0072625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>
        <w:rPr>
          <w:rFonts w:ascii="Courier New" w:eastAsia="Times New Roman" w:hAnsi="Courier New" w:cs="Courier New"/>
          <w:color w:val="212529"/>
          <w:sz w:val="24"/>
          <w:szCs w:val="24"/>
        </w:rPr>
        <w:t>And found credential of user in it</w:t>
      </w:r>
    </w:p>
    <w:p w:rsidR="00F87013" w:rsidRPr="00F87013" w:rsidRDefault="00F87013" w:rsidP="00F87013">
      <w:pPr>
        <w:shd w:val="clear" w:color="auto" w:fill="FFFFFF"/>
        <w:spacing w:after="150" w:line="240" w:lineRule="auto"/>
        <w:rPr>
          <w:rFonts w:ascii="Courier New" w:eastAsia="Times New Roman" w:hAnsi="Courier New" w:cs="Courier New"/>
          <w:color w:val="212529"/>
          <w:sz w:val="24"/>
          <w:szCs w:val="24"/>
        </w:rPr>
      </w:pPr>
      <w:r w:rsidRPr="00F87013">
        <w:rPr>
          <w:rFonts w:ascii="Courier New" w:eastAsia="Times New Roman" w:hAnsi="Courier New" w:cs="Courier New"/>
          <w:color w:val="212529"/>
          <w:sz w:val="24"/>
          <w:szCs w:val="24"/>
        </w:rPr>
        <w:t>What is the root flag?</w:t>
      </w:r>
    </w:p>
    <w:p w:rsidR="00F87013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For root need to privilege escalation</w:t>
      </w:r>
    </w:p>
    <w:p w:rsidR="00726253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Again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udo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–l </w:t>
      </w:r>
    </w:p>
    <w:p w:rsidR="00726253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Shows (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ALL )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NOPASSWD:/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usr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/bin/yum </w:t>
      </w:r>
    </w:p>
    <w:p w:rsidR="00726253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726253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Googling gives me idea of using yum with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udo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i.e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proofErr w:type="gramStart"/>
      <w:r>
        <w:rPr>
          <w:rFonts w:ascii="Courier New" w:eastAsia="Times New Roman" w:hAnsi="Courier New" w:cs="Courier New"/>
          <w:sz w:val="24"/>
          <w:szCs w:val="24"/>
        </w:rPr>
        <w:t>gtfobins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.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So need to generate own rpm install fpm </w:t>
      </w:r>
    </w:p>
    <w:p w:rsidR="00726253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So added user to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udoer</w:t>
      </w:r>
      <w:proofErr w:type="spellEnd"/>
    </w:p>
    <w:p w:rsidR="00726253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Then ran fpm with 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payload ,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udo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python3 –m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http.server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80</w:t>
      </w:r>
    </w:p>
    <w:p w:rsidR="00726253" w:rsidRPr="00EF3C32" w:rsidRDefault="00726253" w:rsidP="005C3E68">
      <w:pPr>
        <w:shd w:val="clear" w:color="auto" w:fill="FFFFFF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>
        <w:rPr>
          <w:rFonts w:ascii="Courier New" w:eastAsia="Times New Roman" w:hAnsi="Courier New" w:cs="Courier New"/>
          <w:sz w:val="24"/>
          <w:szCs w:val="24"/>
        </w:rPr>
        <w:t>Wget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rpm 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package ,</w:t>
      </w:r>
      <w:proofErr w:type="gramEnd"/>
      <w:r>
        <w:rPr>
          <w:rFonts w:ascii="Courier New" w:eastAsia="Times New Roman" w:hAnsi="Courier New" w:cs="Courier New"/>
          <w:sz w:val="24"/>
          <w:szCs w:val="24"/>
        </w:rPr>
        <w:t xml:space="preserve"> installing it  then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udo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su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gives root flag</w:t>
      </w:r>
    </w:p>
    <w:p w:rsidR="005C3E68" w:rsidRPr="005C3E68" w:rsidRDefault="005C3E68" w:rsidP="00726253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FFFFFF"/>
          <w:sz w:val="24"/>
          <w:szCs w:val="24"/>
        </w:rPr>
      </w:pPr>
      <w:proofErr w:type="gramStart"/>
      <w:r w:rsidRPr="005C3E68">
        <w:rPr>
          <w:rFonts w:ascii="Courier New" w:eastAsia="Times New Roman" w:hAnsi="Courier New" w:cs="Courier New"/>
          <w:color w:val="FFFFFF"/>
          <w:sz w:val="24"/>
          <w:szCs w:val="24"/>
        </w:rPr>
        <w:t>and</w:t>
      </w:r>
      <w:proofErr w:type="gramEnd"/>
      <w:r w:rsidRPr="005C3E68">
        <w:rPr>
          <w:rFonts w:ascii="Courier New" w:eastAsia="Times New Roman" w:hAnsi="Courier New" w:cs="Courier New"/>
          <w:color w:val="FFFFFF"/>
          <w:sz w:val="24"/>
          <w:szCs w:val="24"/>
        </w:rPr>
        <w:t xml:space="preserve"> root</w:t>
      </w:r>
      <w:bookmarkStart w:id="0" w:name="_GoBack"/>
      <w:bookmarkEnd w:id="0"/>
      <w:r w:rsidRPr="005C3E68">
        <w:rPr>
          <w:rFonts w:ascii="Courier New" w:eastAsia="Times New Roman" w:hAnsi="Courier New" w:cs="Courier New"/>
          <w:color w:val="F1685E"/>
          <w:sz w:val="24"/>
          <w:szCs w:val="24"/>
        </w:rPr>
        <w:t> </w:t>
      </w:r>
      <w:r w:rsidRPr="005C3E68">
        <w:rPr>
          <w:rFonts w:ascii="Courier New" w:eastAsia="Times New Roman" w:hAnsi="Courier New" w:cs="Courier New"/>
          <w:color w:val="FFFFFF"/>
          <w:sz w:val="24"/>
          <w:szCs w:val="24"/>
        </w:rPr>
        <w:t> Credits</w:t>
      </w:r>
    </w:p>
    <w:p w:rsidR="005014EE" w:rsidRDefault="005014EE"/>
    <w:sectPr w:rsidR="005014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rEwsjAzNDU0NDRT0lEKTi0uzszPAykwrAUAFm8M0iwAAAA="/>
  </w:docVars>
  <w:rsids>
    <w:rsidRoot w:val="005014EE"/>
    <w:rsid w:val="004E3C77"/>
    <w:rsid w:val="005014EE"/>
    <w:rsid w:val="005C3E68"/>
    <w:rsid w:val="005C5F6D"/>
    <w:rsid w:val="0066762B"/>
    <w:rsid w:val="00726253"/>
    <w:rsid w:val="007C4CE0"/>
    <w:rsid w:val="007E556D"/>
    <w:rsid w:val="0093040A"/>
    <w:rsid w:val="00AD28BC"/>
    <w:rsid w:val="00BA6AF8"/>
    <w:rsid w:val="00D03073"/>
    <w:rsid w:val="00DA2056"/>
    <w:rsid w:val="00E54F4B"/>
    <w:rsid w:val="00EF3C32"/>
    <w:rsid w:val="00F45673"/>
    <w:rsid w:val="00F87013"/>
    <w:rsid w:val="00FD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EDBED2-6790-4558-9148-988609A50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3E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sk-dropdown-title">
    <w:name w:val="task-dropdown-title"/>
    <w:basedOn w:val="DefaultParagraphFont"/>
    <w:rsid w:val="005C3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106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58702">
          <w:marLeft w:val="0"/>
          <w:marRight w:val="0"/>
          <w:marTop w:val="24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1132">
          <w:marLeft w:val="0"/>
          <w:marRight w:val="0"/>
          <w:marTop w:val="24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5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8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4178">
          <w:marLeft w:val="0"/>
          <w:marRight w:val="0"/>
          <w:marTop w:val="24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10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5079">
          <w:marLeft w:val="0"/>
          <w:marRight w:val="0"/>
          <w:marTop w:val="24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6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02624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3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47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69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889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643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8274732">
                      <w:marLeft w:val="0"/>
                      <w:marRight w:val="0"/>
                      <w:marTop w:val="24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5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546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962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6770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98348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0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7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amiruddin1@home.com</dc:creator>
  <cp:keywords/>
  <dc:description/>
  <cp:lastModifiedBy>syedaamiruddin1@home.com</cp:lastModifiedBy>
  <cp:revision>11</cp:revision>
  <dcterms:created xsi:type="dcterms:W3CDTF">2022-03-09T21:27:00Z</dcterms:created>
  <dcterms:modified xsi:type="dcterms:W3CDTF">2022-03-10T00:12:00Z</dcterms:modified>
</cp:coreProperties>
</file>